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1A18" w14:textId="77777777" w:rsidR="004D6659" w:rsidRPr="00657F87" w:rsidRDefault="004D6659" w:rsidP="004D6659">
      <w:pPr>
        <w:jc w:val="left"/>
        <w:rPr>
          <w:rFonts w:ascii="SimSun" w:eastAsia="SimSun" w:hAnsi="SimSun"/>
          <w:szCs w:val="21"/>
        </w:rPr>
      </w:pPr>
      <w:bookmarkStart w:id="0" w:name="_Hlk34215687"/>
      <w:r>
        <w:rPr>
          <w:rFonts w:ascii="SimSun" w:eastAsia="SimSun" w:hAnsi="SimSun" w:hint="eastAsia"/>
          <w:szCs w:val="21"/>
        </w:rPr>
        <w:t>附表二 硕士答辩会情况表</w:t>
      </w:r>
    </w:p>
    <w:p w14:paraId="3CBCF232" w14:textId="77777777" w:rsidR="004D6659" w:rsidRPr="00C677CB" w:rsidRDefault="004D6659" w:rsidP="004D6659">
      <w:pPr>
        <w:jc w:val="center"/>
        <w:rPr>
          <w:rFonts w:ascii="SimSun" w:eastAsia="SimSun" w:hAnsi="SimSun"/>
          <w:sz w:val="72"/>
          <w:szCs w:val="72"/>
        </w:rPr>
      </w:pPr>
      <w:r w:rsidRPr="00C677CB">
        <w:rPr>
          <w:rFonts w:ascii="SimSun" w:eastAsia="SimSun" w:hAnsi="SimSun" w:hint="eastAsia"/>
          <w:sz w:val="72"/>
          <w:szCs w:val="72"/>
        </w:rPr>
        <w:t>东南大学</w:t>
      </w:r>
    </w:p>
    <w:p w14:paraId="37A43C16" w14:textId="77777777" w:rsidR="004D6659" w:rsidRPr="00C677CB" w:rsidRDefault="004D6659" w:rsidP="004D6659">
      <w:pPr>
        <w:jc w:val="center"/>
        <w:rPr>
          <w:rFonts w:ascii="SimSun" w:eastAsia="SimSun" w:hAnsi="SimSun"/>
          <w:sz w:val="48"/>
          <w:szCs w:val="48"/>
        </w:rPr>
      </w:pPr>
      <w:r w:rsidRPr="00C677CB">
        <w:rPr>
          <w:rFonts w:ascii="SimSun" w:eastAsia="SimSun" w:hAnsi="SimSun" w:hint="eastAsia"/>
          <w:sz w:val="48"/>
          <w:szCs w:val="48"/>
        </w:rPr>
        <w:t>硕士学位论文答辩会情况表</w:t>
      </w:r>
      <w:bookmarkStart w:id="1" w:name="_GoBack"/>
      <w:bookmarkEnd w:id="1"/>
    </w:p>
    <w:tbl>
      <w:tblPr>
        <w:tblStyle w:val="TableGrid"/>
        <w:tblpPr w:leftFromText="180" w:rightFromText="180" w:vertAnchor="page" w:horzAnchor="margin" w:tblpXSpec="center" w:tblpY="3811"/>
        <w:tblW w:w="9634" w:type="dxa"/>
        <w:tblLayout w:type="fixed"/>
        <w:tblLook w:val="04A0" w:firstRow="1" w:lastRow="0" w:firstColumn="1" w:lastColumn="0" w:noHBand="0" w:noVBand="1"/>
      </w:tblPr>
      <w:tblGrid>
        <w:gridCol w:w="849"/>
        <w:gridCol w:w="995"/>
        <w:gridCol w:w="1763"/>
        <w:gridCol w:w="836"/>
        <w:gridCol w:w="865"/>
        <w:gridCol w:w="708"/>
        <w:gridCol w:w="426"/>
        <w:gridCol w:w="423"/>
        <w:gridCol w:w="2769"/>
      </w:tblGrid>
      <w:tr w:rsidR="00F8246D" w:rsidRPr="00657F87" w14:paraId="30B7CEFD" w14:textId="77777777" w:rsidTr="00F8246D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14:paraId="32A54BF6" w14:textId="77777777" w:rsidR="00F8246D" w:rsidRPr="00C677CB" w:rsidRDefault="00F8246D" w:rsidP="00F8246D">
            <w:pPr>
              <w:jc w:val="left"/>
              <w:rPr>
                <w:rFonts w:ascii="SimSun" w:eastAsia="SimSun" w:hAnsi="SimSun"/>
                <w:b/>
                <w:bCs/>
                <w:snapToGrid w:val="0"/>
                <w:spacing w:val="-20"/>
                <w:kern w:val="0"/>
                <w:sz w:val="24"/>
                <w:szCs w:val="24"/>
              </w:rPr>
            </w:pPr>
            <w:r w:rsidRPr="00C677CB"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4"/>
                <w:szCs w:val="24"/>
              </w:rPr>
              <w:t>硕士生学号、姓名</w:t>
            </w:r>
          </w:p>
        </w:tc>
        <w:tc>
          <w:tcPr>
            <w:tcW w:w="2599" w:type="dxa"/>
            <w:gridSpan w:val="2"/>
            <w:vAlign w:val="center"/>
          </w:tcPr>
          <w:p w14:paraId="0A5FF4DC" w14:textId="6758E78E" w:rsidR="00F8246D" w:rsidRPr="00657F87" w:rsidRDefault="00A16083" w:rsidP="00F8246D">
            <w:pPr>
              <w:jc w:val="left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165722 苏维迪</w:t>
            </w:r>
          </w:p>
        </w:tc>
        <w:tc>
          <w:tcPr>
            <w:tcW w:w="1999" w:type="dxa"/>
            <w:gridSpan w:val="3"/>
            <w:vAlign w:val="center"/>
          </w:tcPr>
          <w:p w14:paraId="1E416342" w14:textId="77777777" w:rsidR="00F8246D" w:rsidRPr="00657F87" w:rsidRDefault="00F8246D" w:rsidP="00F8246D">
            <w:pPr>
              <w:jc w:val="left"/>
              <w:rPr>
                <w:rFonts w:ascii="SimSun" w:eastAsia="SimSun" w:hAnsi="SimSun"/>
                <w:b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导师姓</w:t>
            </w:r>
            <w:r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名、</w:t>
            </w:r>
            <w:r w:rsidRPr="00657F87"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职称</w:t>
            </w:r>
          </w:p>
        </w:tc>
        <w:tc>
          <w:tcPr>
            <w:tcW w:w="3192" w:type="dxa"/>
            <w:gridSpan w:val="2"/>
            <w:vAlign w:val="center"/>
          </w:tcPr>
          <w:p w14:paraId="4D898B74" w14:textId="13857562" w:rsidR="00F8246D" w:rsidRPr="00657F87" w:rsidRDefault="00D00B4D" w:rsidP="00F8246D">
            <w:pPr>
              <w:jc w:val="left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闵鹤群 副教授</w:t>
            </w:r>
          </w:p>
        </w:tc>
      </w:tr>
      <w:tr w:rsidR="00F8246D" w:rsidRPr="00657F87" w14:paraId="39062B65" w14:textId="77777777" w:rsidTr="00F8246D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14:paraId="168C7E54" w14:textId="77777777" w:rsidR="00F8246D" w:rsidRPr="00657F87" w:rsidRDefault="00F8246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论文字数</w:t>
            </w:r>
          </w:p>
        </w:tc>
        <w:tc>
          <w:tcPr>
            <w:tcW w:w="2599" w:type="dxa"/>
            <w:gridSpan w:val="2"/>
          </w:tcPr>
          <w:p w14:paraId="26D71BC2" w14:textId="2BBDF55C" w:rsidR="00F8246D" w:rsidRPr="00657F87" w:rsidRDefault="00A16083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2</w:t>
            </w:r>
            <w:r w:rsidR="00D00B4D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万字</w:t>
            </w:r>
          </w:p>
        </w:tc>
        <w:tc>
          <w:tcPr>
            <w:tcW w:w="1999" w:type="dxa"/>
            <w:gridSpan w:val="3"/>
          </w:tcPr>
          <w:p w14:paraId="2550A0A5" w14:textId="77777777" w:rsidR="00F8246D" w:rsidRPr="00657F87" w:rsidRDefault="00F8246D" w:rsidP="00F8246D">
            <w:pPr>
              <w:jc w:val="center"/>
              <w:rPr>
                <w:rFonts w:ascii="SimSun" w:eastAsia="SimSun" w:hAnsi="SimSun"/>
                <w:b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所</w:t>
            </w:r>
            <w:r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在</w:t>
            </w:r>
            <w:r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院</w:t>
            </w:r>
            <w:r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SimSun" w:eastAsia="SimSun" w:hAnsi="SimSun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系</w:t>
            </w:r>
          </w:p>
        </w:tc>
        <w:tc>
          <w:tcPr>
            <w:tcW w:w="3192" w:type="dxa"/>
            <w:gridSpan w:val="2"/>
          </w:tcPr>
          <w:p w14:paraId="212F9224" w14:textId="71A29864" w:rsidR="00F8246D" w:rsidRPr="00657F87" w:rsidRDefault="00D00B4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建筑学院</w:t>
            </w:r>
          </w:p>
        </w:tc>
      </w:tr>
      <w:tr w:rsidR="00F8246D" w:rsidRPr="00657F87" w14:paraId="6681D04C" w14:textId="77777777" w:rsidTr="00F8246D">
        <w:trPr>
          <w:trHeight w:hRule="exact" w:val="794"/>
        </w:trPr>
        <w:tc>
          <w:tcPr>
            <w:tcW w:w="1844" w:type="dxa"/>
            <w:gridSpan w:val="2"/>
          </w:tcPr>
          <w:p w14:paraId="3CBBA3FF" w14:textId="77777777" w:rsidR="00F8246D" w:rsidRPr="00657F87" w:rsidRDefault="00F8246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研究方向</w:t>
            </w:r>
          </w:p>
        </w:tc>
        <w:tc>
          <w:tcPr>
            <w:tcW w:w="7790" w:type="dxa"/>
            <w:gridSpan w:val="7"/>
          </w:tcPr>
          <w:p w14:paraId="058F5378" w14:textId="2E500211" w:rsidR="00F8246D" w:rsidRPr="00657F87" w:rsidRDefault="00D00B4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建筑技术科学</w:t>
            </w:r>
          </w:p>
        </w:tc>
      </w:tr>
      <w:tr w:rsidR="00F8246D" w:rsidRPr="00657F87" w14:paraId="10D65A58" w14:textId="77777777" w:rsidTr="00F8246D">
        <w:trPr>
          <w:trHeight w:hRule="exact" w:val="794"/>
        </w:trPr>
        <w:tc>
          <w:tcPr>
            <w:tcW w:w="1844" w:type="dxa"/>
            <w:gridSpan w:val="2"/>
          </w:tcPr>
          <w:p w14:paraId="1D20EC2C" w14:textId="77777777" w:rsidR="00F8246D" w:rsidRPr="00657F87" w:rsidRDefault="00F8246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论文题目</w:t>
            </w:r>
          </w:p>
        </w:tc>
        <w:tc>
          <w:tcPr>
            <w:tcW w:w="7790" w:type="dxa"/>
            <w:gridSpan w:val="7"/>
          </w:tcPr>
          <w:p w14:paraId="1311116E" w14:textId="23517541" w:rsidR="00F8246D" w:rsidRPr="00657F87" w:rsidRDefault="00A16083" w:rsidP="00D00B4D">
            <w:pPr>
              <w:ind w:rightChars="-187" w:right="-393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宗教建筑空间中光利用探讨</w:t>
            </w:r>
          </w:p>
        </w:tc>
      </w:tr>
      <w:tr w:rsidR="00F8246D" w:rsidRPr="00657F87" w14:paraId="6BA04485" w14:textId="77777777" w:rsidTr="00F8246D">
        <w:trPr>
          <w:trHeight w:hRule="exact" w:val="801"/>
        </w:trPr>
        <w:tc>
          <w:tcPr>
            <w:tcW w:w="1844" w:type="dxa"/>
            <w:gridSpan w:val="2"/>
            <w:vAlign w:val="center"/>
          </w:tcPr>
          <w:p w14:paraId="0A5489FC" w14:textId="77777777" w:rsidR="00F8246D" w:rsidRDefault="00F8246D" w:rsidP="00F8246D">
            <w:pPr>
              <w:spacing w:line="320" w:lineRule="exact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答辩日期</w:t>
            </w:r>
          </w:p>
          <w:p w14:paraId="683E3BDF" w14:textId="77777777" w:rsidR="00F8246D" w:rsidRPr="00657F87" w:rsidRDefault="00F8246D" w:rsidP="00F8246D">
            <w:pPr>
              <w:spacing w:line="320" w:lineRule="exact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开始时间</w:t>
            </w:r>
          </w:p>
        </w:tc>
        <w:tc>
          <w:tcPr>
            <w:tcW w:w="1763" w:type="dxa"/>
          </w:tcPr>
          <w:p w14:paraId="368BC41C" w14:textId="30F7B918" w:rsidR="00F8246D" w:rsidRPr="00657F87" w:rsidRDefault="00BE12DB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2020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年</w:t>
            </w:r>
            <w:r w:rsidR="006A116E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8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月</w:t>
            </w:r>
            <w:r w:rsidR="006A116E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28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日</w:t>
            </w:r>
            <w:r w:rsidR="006A116E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0</w:t>
            </w:r>
            <w:r w:rsidRPr="00BE12DB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9:00</w:t>
            </w:r>
          </w:p>
        </w:tc>
        <w:tc>
          <w:tcPr>
            <w:tcW w:w="2409" w:type="dxa"/>
            <w:gridSpan w:val="3"/>
          </w:tcPr>
          <w:p w14:paraId="2AEF47CE" w14:textId="77777777" w:rsidR="00F8246D" w:rsidRPr="00657F87" w:rsidRDefault="00F8246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答辩地点</w:t>
            </w:r>
          </w:p>
        </w:tc>
        <w:tc>
          <w:tcPr>
            <w:tcW w:w="3618" w:type="dxa"/>
            <w:gridSpan w:val="3"/>
          </w:tcPr>
          <w:p w14:paraId="4BC80ADC" w14:textId="7B2BCC28" w:rsidR="00F8246D" w:rsidRPr="00BC7144" w:rsidRDefault="004836AF" w:rsidP="00F8246D">
            <w:pPr>
              <w:spacing w:line="320" w:lineRule="exact"/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</w:pPr>
            <w:r w:rsidRPr="004836AF">
              <w:t>https://zoom.com.cn/j/62458250506</w:t>
            </w:r>
            <w:r w:rsidR="00F8246D" w:rsidRPr="00BC7144">
              <w:rPr>
                <w:rFonts w:ascii="Arial" w:hAnsi="Arial" w:cs="Arial" w:hint="eastAsia"/>
                <w:b/>
                <w:bCs/>
                <w:color w:val="606266"/>
                <w:szCs w:val="21"/>
                <w:shd w:val="clear" w:color="auto" w:fill="FFFFFF"/>
              </w:rPr>
              <w:t>会议密码：</w:t>
            </w:r>
            <w:r w:rsidRPr="004836AF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110590</w:t>
            </w:r>
          </w:p>
          <w:p w14:paraId="545568BF" w14:textId="77777777" w:rsidR="00F8246D" w:rsidRPr="00657F87" w:rsidRDefault="00F8246D" w:rsidP="00F8246D">
            <w:pPr>
              <w:spacing w:line="480" w:lineRule="auto"/>
              <w:rPr>
                <w:rFonts w:eastAsia="方正小标宋简体" w:hint="eastAsia"/>
                <w:b/>
                <w:bCs/>
                <w:szCs w:val="21"/>
              </w:rPr>
            </w:pPr>
          </w:p>
        </w:tc>
      </w:tr>
      <w:tr w:rsidR="00F8246D" w:rsidRPr="00657F87" w14:paraId="075582F7" w14:textId="77777777" w:rsidTr="00F8246D">
        <w:trPr>
          <w:trHeight w:hRule="exact" w:val="794"/>
        </w:trPr>
        <w:tc>
          <w:tcPr>
            <w:tcW w:w="849" w:type="dxa"/>
            <w:vMerge w:val="restart"/>
            <w:textDirection w:val="tbRlV"/>
            <w:vAlign w:val="center"/>
          </w:tcPr>
          <w:p w14:paraId="7E719A0C" w14:textId="77777777" w:rsidR="00F8246D" w:rsidRPr="00657F87" w:rsidRDefault="00F8246D" w:rsidP="00F8246D">
            <w:pPr>
              <w:snapToGrid w:val="0"/>
              <w:jc w:val="center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答 辩 委 员 会 成 员</w:t>
            </w:r>
          </w:p>
        </w:tc>
        <w:tc>
          <w:tcPr>
            <w:tcW w:w="995" w:type="dxa"/>
          </w:tcPr>
          <w:p w14:paraId="672FC8C0" w14:textId="77777777" w:rsidR="00F8246D" w:rsidRPr="00657F87" w:rsidRDefault="00F8246D" w:rsidP="00F8246D">
            <w:pPr>
              <w:jc w:val="center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职</w:t>
            </w: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 xml:space="preserve"> </w:t>
            </w: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务</w:t>
            </w:r>
          </w:p>
        </w:tc>
        <w:tc>
          <w:tcPr>
            <w:tcW w:w="1763" w:type="dxa"/>
          </w:tcPr>
          <w:p w14:paraId="2F355A79" w14:textId="77777777" w:rsidR="00F8246D" w:rsidRPr="00657F87" w:rsidRDefault="00F8246D" w:rsidP="00F8246D">
            <w:pPr>
              <w:jc w:val="center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姓名</w:t>
            </w:r>
          </w:p>
        </w:tc>
        <w:tc>
          <w:tcPr>
            <w:tcW w:w="1701" w:type="dxa"/>
            <w:gridSpan w:val="2"/>
          </w:tcPr>
          <w:p w14:paraId="2CDC9CF0" w14:textId="77777777" w:rsidR="00F8246D" w:rsidRPr="00657F87" w:rsidRDefault="00F8246D" w:rsidP="00F8246D">
            <w:pPr>
              <w:jc w:val="center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职称</w:t>
            </w:r>
          </w:p>
        </w:tc>
        <w:tc>
          <w:tcPr>
            <w:tcW w:w="1557" w:type="dxa"/>
            <w:gridSpan w:val="3"/>
          </w:tcPr>
          <w:p w14:paraId="267D79E2" w14:textId="77777777" w:rsidR="00F8246D" w:rsidRPr="00657F87" w:rsidRDefault="00F8246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是否硕导</w:t>
            </w:r>
          </w:p>
        </w:tc>
        <w:tc>
          <w:tcPr>
            <w:tcW w:w="2769" w:type="dxa"/>
          </w:tcPr>
          <w:p w14:paraId="36B98CA6" w14:textId="77777777" w:rsidR="00F8246D" w:rsidRPr="00657F87" w:rsidRDefault="00F8246D" w:rsidP="00F8246D">
            <w:pPr>
              <w:jc w:val="center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工作单位</w:t>
            </w:r>
          </w:p>
        </w:tc>
      </w:tr>
      <w:tr w:rsidR="00F8246D" w:rsidRPr="00657F87" w14:paraId="53BED4A5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768DFC38" w14:textId="77777777" w:rsidR="00F8246D" w:rsidRPr="00657F87" w:rsidRDefault="00F8246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</w:tcPr>
          <w:p w14:paraId="4011DCEA" w14:textId="77777777" w:rsidR="00F8246D" w:rsidRPr="00657F87" w:rsidRDefault="00F8246D" w:rsidP="00F8246D">
            <w:pPr>
              <w:jc w:val="center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主</w:t>
            </w: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 xml:space="preserve"> </w:t>
            </w: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席</w:t>
            </w:r>
          </w:p>
        </w:tc>
        <w:tc>
          <w:tcPr>
            <w:tcW w:w="1763" w:type="dxa"/>
          </w:tcPr>
          <w:p w14:paraId="0854DE7E" w14:textId="045A421F" w:rsidR="00F8246D" w:rsidRPr="00657F87" w:rsidRDefault="00BE12DB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BE12DB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傅秀章</w:t>
            </w:r>
          </w:p>
        </w:tc>
        <w:tc>
          <w:tcPr>
            <w:tcW w:w="1701" w:type="dxa"/>
            <w:gridSpan w:val="2"/>
          </w:tcPr>
          <w:p w14:paraId="3AE84750" w14:textId="6C0BFFAA" w:rsidR="00F8246D" w:rsidRPr="00657F87" w:rsidRDefault="00BE12DB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副教授</w:t>
            </w:r>
          </w:p>
        </w:tc>
        <w:tc>
          <w:tcPr>
            <w:tcW w:w="1557" w:type="dxa"/>
            <w:gridSpan w:val="3"/>
          </w:tcPr>
          <w:p w14:paraId="7C04A319" w14:textId="3A59A6EF" w:rsidR="00F8246D" w:rsidRPr="00657F87" w:rsidRDefault="00BE12DB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769" w:type="dxa"/>
          </w:tcPr>
          <w:p w14:paraId="58F1EA85" w14:textId="33D108A3" w:rsidR="00F8246D" w:rsidRPr="00657F87" w:rsidRDefault="00BE12DB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东南大学建筑学院</w:t>
            </w:r>
          </w:p>
        </w:tc>
      </w:tr>
      <w:tr w:rsidR="00F8246D" w:rsidRPr="00657F87" w14:paraId="21916BAA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5AF0A019" w14:textId="77777777" w:rsidR="00F8246D" w:rsidRPr="00657F87" w:rsidRDefault="00F8246D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 w:val="restart"/>
            <w:textDirection w:val="tbRlV"/>
          </w:tcPr>
          <w:p w14:paraId="5C3AB6F9" w14:textId="77777777" w:rsidR="00F8246D" w:rsidRPr="00657F87" w:rsidRDefault="00F8246D" w:rsidP="00F8246D">
            <w:pPr>
              <w:spacing w:before="240"/>
              <w:ind w:left="113" w:right="113"/>
              <w:jc w:val="center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 xml:space="preserve">委 </w:t>
            </w:r>
            <w:r w:rsidRPr="00657F87">
              <w:rPr>
                <w:rFonts w:ascii="SimSun" w:eastAsia="SimSun" w:hAnsi="SimSun"/>
                <w:b/>
                <w:bCs/>
                <w:sz w:val="28"/>
                <w:szCs w:val="28"/>
              </w:rPr>
              <w:t xml:space="preserve">   </w:t>
            </w:r>
            <w:r w:rsidRPr="00657F87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员</w:t>
            </w:r>
          </w:p>
        </w:tc>
        <w:tc>
          <w:tcPr>
            <w:tcW w:w="1763" w:type="dxa"/>
          </w:tcPr>
          <w:p w14:paraId="538A4AC5" w14:textId="6C38B998" w:rsidR="00F8246D" w:rsidRPr="006A116E" w:rsidRDefault="006A116E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A116E">
              <w:rPr>
                <w:rFonts w:ascii="Helvetica Neue" w:hAnsi="Helvetica Neue" w:cs="Helvetica Neue"/>
                <w:b/>
                <w:bCs/>
                <w:color w:val="000000"/>
                <w:kern w:val="0"/>
                <w:sz w:val="26"/>
                <w:szCs w:val="26"/>
              </w:rPr>
              <w:t>褚轶景</w:t>
            </w:r>
          </w:p>
        </w:tc>
        <w:tc>
          <w:tcPr>
            <w:tcW w:w="1701" w:type="dxa"/>
            <w:gridSpan w:val="2"/>
          </w:tcPr>
          <w:p w14:paraId="7B633903" w14:textId="69BF3631" w:rsidR="00F8246D" w:rsidRPr="006A116E" w:rsidRDefault="006A116E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A116E">
              <w:rPr>
                <w:rFonts w:ascii="Helvetica Neue" w:hAnsi="Helvetica Neue" w:cs="Helvetica Neue"/>
                <w:b/>
                <w:bCs/>
                <w:color w:val="000000"/>
                <w:kern w:val="0"/>
                <w:sz w:val="26"/>
                <w:szCs w:val="26"/>
              </w:rPr>
              <w:t>副教授</w:t>
            </w:r>
          </w:p>
        </w:tc>
        <w:tc>
          <w:tcPr>
            <w:tcW w:w="1557" w:type="dxa"/>
            <w:gridSpan w:val="3"/>
          </w:tcPr>
          <w:p w14:paraId="288F12F0" w14:textId="3AFEADB6" w:rsidR="00F8246D" w:rsidRPr="006A116E" w:rsidRDefault="00BE12DB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A116E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769" w:type="dxa"/>
          </w:tcPr>
          <w:p w14:paraId="13D65BEE" w14:textId="34A34242" w:rsidR="00F8246D" w:rsidRPr="006A116E" w:rsidRDefault="006A116E" w:rsidP="00F8246D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A116E">
              <w:rPr>
                <w:rFonts w:ascii="Helvetica Neue" w:hAnsi="Helvetica Neue" w:cs="Helvetica Neue"/>
                <w:b/>
                <w:bCs/>
                <w:color w:val="000000"/>
                <w:kern w:val="0"/>
                <w:sz w:val="26"/>
                <w:szCs w:val="26"/>
              </w:rPr>
              <w:t>华南理工大学</w:t>
            </w:r>
          </w:p>
        </w:tc>
      </w:tr>
      <w:tr w:rsidR="00BE12DB" w:rsidRPr="00657F87" w14:paraId="43FE852F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62DC270E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32D33D2C" w14:textId="77777777" w:rsidR="00BE12DB" w:rsidRPr="00657F87" w:rsidRDefault="00BE12DB" w:rsidP="00BE12DB">
            <w:pPr>
              <w:ind w:leftChars="-254" w:left="-531" w:hanging="2"/>
              <w:jc w:val="right"/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14:paraId="6CDE88D7" w14:textId="6C676A46" w:rsidR="00BE12DB" w:rsidRPr="006A116E" w:rsidRDefault="006A116E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A116E">
              <w:rPr>
                <w:rFonts w:ascii="Helvetica Neue" w:hAnsi="Helvetica Neue" w:cs="Helvetica Neue"/>
                <w:b/>
                <w:bCs/>
                <w:color w:val="000000"/>
                <w:kern w:val="0"/>
                <w:sz w:val="26"/>
                <w:szCs w:val="26"/>
              </w:rPr>
              <w:t>李永辉</w:t>
            </w:r>
          </w:p>
        </w:tc>
        <w:tc>
          <w:tcPr>
            <w:tcW w:w="1701" w:type="dxa"/>
            <w:gridSpan w:val="2"/>
          </w:tcPr>
          <w:p w14:paraId="3034815D" w14:textId="2C7F8833" w:rsidR="00BE12DB" w:rsidRPr="006A116E" w:rsidRDefault="006A116E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A116E">
              <w:rPr>
                <w:rFonts w:ascii="Helvetica Neue" w:hAnsi="Helvetica Neue" w:cs="Helvetica Neue"/>
                <w:b/>
                <w:bCs/>
                <w:color w:val="000000"/>
                <w:kern w:val="0"/>
                <w:sz w:val="26"/>
                <w:szCs w:val="26"/>
              </w:rPr>
              <w:t>副教授</w:t>
            </w:r>
          </w:p>
        </w:tc>
        <w:tc>
          <w:tcPr>
            <w:tcW w:w="1557" w:type="dxa"/>
            <w:gridSpan w:val="3"/>
          </w:tcPr>
          <w:p w14:paraId="69539DEE" w14:textId="3EB37205" w:rsidR="00BE12DB" w:rsidRPr="006A116E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  <w:r w:rsidRPr="006A116E">
              <w:rPr>
                <w:rFonts w:ascii="SimSun" w:eastAsia="SimSun" w:hAnsi="SimSun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769" w:type="dxa"/>
          </w:tcPr>
          <w:p w14:paraId="47DEA8CC" w14:textId="088A3EB8" w:rsidR="00BE12DB" w:rsidRPr="006A116E" w:rsidRDefault="006A116E" w:rsidP="006A116E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80" w:lineRule="exact"/>
              <w:jc w:val="left"/>
              <w:rPr>
                <w:rFonts w:ascii="Helvetica Neue" w:hAnsi="Helvetica Neue" w:cs="Helvetica Neue"/>
                <w:b/>
                <w:bCs/>
                <w:color w:val="000000"/>
                <w:kern w:val="0"/>
                <w:sz w:val="26"/>
                <w:szCs w:val="26"/>
              </w:rPr>
            </w:pPr>
            <w:r w:rsidRPr="006A116E">
              <w:rPr>
                <w:rFonts w:ascii="Helvetica Neue" w:hAnsi="Helvetica Neue" w:cs="Helvetica Neue"/>
                <w:b/>
                <w:bCs/>
                <w:color w:val="000000"/>
                <w:kern w:val="0"/>
                <w:sz w:val="26"/>
                <w:szCs w:val="26"/>
              </w:rPr>
              <w:t>东南大学</w:t>
            </w:r>
          </w:p>
        </w:tc>
      </w:tr>
      <w:tr w:rsidR="00BE12DB" w:rsidRPr="00657F87" w14:paraId="482D09A7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16482535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68C82084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14:paraId="609465FB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gridSpan w:val="2"/>
          </w:tcPr>
          <w:p w14:paraId="38193BF4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1557" w:type="dxa"/>
            <w:gridSpan w:val="3"/>
          </w:tcPr>
          <w:p w14:paraId="3B1DDD74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2769" w:type="dxa"/>
          </w:tcPr>
          <w:p w14:paraId="03C56E81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</w:tr>
      <w:tr w:rsidR="00BE12DB" w:rsidRPr="00657F87" w14:paraId="7D61112D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02D82DC1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3A5FEFAC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1763" w:type="dxa"/>
          </w:tcPr>
          <w:p w14:paraId="0D7A79EC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gridSpan w:val="2"/>
          </w:tcPr>
          <w:p w14:paraId="2EA41473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1557" w:type="dxa"/>
            <w:gridSpan w:val="3"/>
          </w:tcPr>
          <w:p w14:paraId="67B13EB7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  <w:tc>
          <w:tcPr>
            <w:tcW w:w="2769" w:type="dxa"/>
          </w:tcPr>
          <w:p w14:paraId="15BFE280" w14:textId="77777777" w:rsidR="00BE12DB" w:rsidRPr="00657F87" w:rsidRDefault="00BE12DB" w:rsidP="00BE12DB">
            <w:pPr>
              <w:rPr>
                <w:rFonts w:ascii="SimSun" w:eastAsia="SimSun" w:hAnsi="SimSun"/>
                <w:b/>
                <w:bCs/>
                <w:sz w:val="28"/>
                <w:szCs w:val="28"/>
              </w:rPr>
            </w:pPr>
          </w:p>
        </w:tc>
      </w:tr>
      <w:tr w:rsidR="00BE12DB" w:rsidRPr="00C27C04" w14:paraId="6657D589" w14:textId="77777777" w:rsidTr="00F8246D">
        <w:trPr>
          <w:trHeight w:hRule="exact" w:val="794"/>
        </w:trPr>
        <w:tc>
          <w:tcPr>
            <w:tcW w:w="849" w:type="dxa"/>
            <w:vMerge/>
          </w:tcPr>
          <w:p w14:paraId="0FDCF2E5" w14:textId="77777777" w:rsidR="00BE12DB" w:rsidRPr="00C27C04" w:rsidRDefault="00BE12DB" w:rsidP="00BE12DB">
            <w:pPr>
              <w:rPr>
                <w:rFonts w:ascii="SimSun" w:eastAsia="SimSun" w:hAnsi="SimSun"/>
                <w:b/>
                <w:bCs/>
                <w:sz w:val="24"/>
                <w:szCs w:val="24"/>
              </w:rPr>
            </w:pPr>
          </w:p>
        </w:tc>
        <w:tc>
          <w:tcPr>
            <w:tcW w:w="995" w:type="dxa"/>
          </w:tcPr>
          <w:p w14:paraId="2A5F054C" w14:textId="77777777" w:rsidR="00BE12DB" w:rsidRDefault="00BE12DB" w:rsidP="00BE12DB">
            <w:pPr>
              <w:rPr>
                <w:rFonts w:ascii="SimSun" w:eastAsia="SimSun" w:hAnsi="SimSun"/>
                <w:b/>
                <w:bCs/>
                <w:sz w:val="24"/>
                <w:szCs w:val="24"/>
              </w:rPr>
            </w:pPr>
            <w:r w:rsidRPr="00C27C04">
              <w:rPr>
                <w:rFonts w:ascii="SimSun" w:eastAsia="SimSun" w:hAnsi="SimSun" w:hint="eastAsia"/>
                <w:b/>
                <w:bCs/>
                <w:sz w:val="24"/>
                <w:szCs w:val="24"/>
              </w:rPr>
              <w:t>答辩</w:t>
            </w:r>
          </w:p>
          <w:p w14:paraId="1A5B00BD" w14:textId="77777777" w:rsidR="00BE12DB" w:rsidRPr="00C27C04" w:rsidRDefault="00BE12DB" w:rsidP="00BE12DB">
            <w:pPr>
              <w:rPr>
                <w:rFonts w:ascii="SimSun" w:eastAsia="SimSun" w:hAnsi="SimSun"/>
                <w:b/>
                <w:bCs/>
                <w:sz w:val="24"/>
                <w:szCs w:val="24"/>
              </w:rPr>
            </w:pPr>
            <w:r w:rsidRPr="00C27C04">
              <w:rPr>
                <w:rFonts w:ascii="SimSun" w:eastAsia="SimSun" w:hAnsi="SimSun" w:hint="eastAsia"/>
                <w:b/>
                <w:bCs/>
                <w:sz w:val="24"/>
                <w:szCs w:val="24"/>
              </w:rPr>
              <w:t>秘书</w:t>
            </w:r>
          </w:p>
        </w:tc>
        <w:tc>
          <w:tcPr>
            <w:tcW w:w="1763" w:type="dxa"/>
          </w:tcPr>
          <w:p w14:paraId="30381B1E" w14:textId="6AC5889E" w:rsidR="00BE12DB" w:rsidRPr="00C27C04" w:rsidRDefault="00BE12DB" w:rsidP="00BE12DB">
            <w:pPr>
              <w:rPr>
                <w:rFonts w:ascii="SimSun" w:eastAsia="SimSun" w:hAnsi="SimSun"/>
                <w:b/>
                <w:bCs/>
                <w:sz w:val="24"/>
                <w:szCs w:val="24"/>
              </w:rPr>
            </w:pPr>
            <w:r>
              <w:rPr>
                <w:rFonts w:ascii="SimSun" w:eastAsia="SimSun" w:hAnsi="SimSun" w:hint="eastAsia"/>
                <w:b/>
                <w:bCs/>
                <w:sz w:val="24"/>
                <w:szCs w:val="24"/>
              </w:rPr>
              <w:t>孔哲</w:t>
            </w:r>
          </w:p>
        </w:tc>
        <w:tc>
          <w:tcPr>
            <w:tcW w:w="1701" w:type="dxa"/>
            <w:gridSpan w:val="2"/>
          </w:tcPr>
          <w:p w14:paraId="73751A2C" w14:textId="68965CE7" w:rsidR="00BE12DB" w:rsidRPr="00C27C04" w:rsidRDefault="00CA71B1" w:rsidP="00BE12DB">
            <w:pPr>
              <w:rPr>
                <w:rFonts w:ascii="SimSun" w:eastAsia="SimSun" w:hAnsi="SimSun"/>
                <w:b/>
                <w:bCs/>
                <w:sz w:val="24"/>
                <w:szCs w:val="24"/>
              </w:rPr>
            </w:pPr>
            <w:r>
              <w:rPr>
                <w:rFonts w:ascii="SimSun" w:eastAsia="SimSun" w:hAnsi="SimSun" w:hint="eastAsia"/>
                <w:b/>
                <w:bCs/>
                <w:sz w:val="24"/>
                <w:szCs w:val="24"/>
              </w:rPr>
              <w:t>讲师</w:t>
            </w:r>
          </w:p>
        </w:tc>
        <w:tc>
          <w:tcPr>
            <w:tcW w:w="1557" w:type="dxa"/>
            <w:gridSpan w:val="3"/>
          </w:tcPr>
          <w:p w14:paraId="6E7A06BD" w14:textId="77777777" w:rsidR="00BE12DB" w:rsidRPr="00C27C04" w:rsidRDefault="00BE12DB" w:rsidP="00BE12DB">
            <w:pPr>
              <w:rPr>
                <w:rFonts w:ascii="SimSun" w:eastAsia="SimSun" w:hAnsi="SimSun"/>
                <w:b/>
                <w:bCs/>
                <w:sz w:val="24"/>
                <w:szCs w:val="24"/>
              </w:rPr>
            </w:pPr>
            <w:r w:rsidRPr="00531E3C">
              <w:rPr>
                <w:rFonts w:ascii="SimSun" w:eastAsia="SimSun" w:hAnsi="SimSun" w:hint="eastAsia"/>
                <w:sz w:val="15"/>
                <w:szCs w:val="15"/>
              </w:rPr>
              <w:t>此处请填写答辩秘书联系方式</w:t>
            </w:r>
          </w:p>
        </w:tc>
        <w:tc>
          <w:tcPr>
            <w:tcW w:w="2769" w:type="dxa"/>
          </w:tcPr>
          <w:p w14:paraId="5A616B22" w14:textId="5268A2E4" w:rsidR="00BE12DB" w:rsidRPr="00C27C04" w:rsidRDefault="00CA71B1" w:rsidP="00BE12DB">
            <w:pPr>
              <w:rPr>
                <w:rFonts w:ascii="SimSun" w:eastAsia="SimSun" w:hAnsi="SimSun"/>
                <w:b/>
                <w:bCs/>
                <w:sz w:val="24"/>
                <w:szCs w:val="24"/>
              </w:rPr>
            </w:pPr>
            <w:r w:rsidRPr="00CA71B1">
              <w:rPr>
                <w:rFonts w:ascii="SimSun" w:eastAsia="SimSun" w:hAnsi="SimSun"/>
                <w:b/>
                <w:bCs/>
                <w:sz w:val="24"/>
                <w:szCs w:val="24"/>
              </w:rPr>
              <w:t>tsljtgzhe@163.com</w:t>
            </w:r>
          </w:p>
        </w:tc>
      </w:tr>
    </w:tbl>
    <w:p w14:paraId="33ECC86F" w14:textId="77777777" w:rsidR="004D6659" w:rsidRPr="00C27C04" w:rsidRDefault="004D6659" w:rsidP="004D6659">
      <w:pPr>
        <w:spacing w:line="480" w:lineRule="auto"/>
        <w:ind w:right="222"/>
        <w:jc w:val="right"/>
        <w:rPr>
          <w:rFonts w:eastAsia="方正小标宋简体" w:hint="eastAsia"/>
          <w:b/>
          <w:sz w:val="24"/>
          <w:szCs w:val="24"/>
        </w:rPr>
      </w:pPr>
      <w:r w:rsidRPr="00C27C04">
        <w:rPr>
          <w:rFonts w:eastAsia="方正小标宋简体" w:hint="eastAsia"/>
          <w:b/>
          <w:sz w:val="24"/>
          <w:szCs w:val="24"/>
        </w:rPr>
        <w:t xml:space="preserve"> </w:t>
      </w:r>
      <w:r w:rsidRPr="00C27C04">
        <w:rPr>
          <w:rFonts w:eastAsia="方正小标宋简体"/>
          <w:b/>
          <w:sz w:val="24"/>
          <w:szCs w:val="24"/>
        </w:rPr>
        <w:t xml:space="preserve">  </w:t>
      </w:r>
    </w:p>
    <w:p w14:paraId="1DD20991" w14:textId="77777777" w:rsidR="004D6659" w:rsidRPr="00657F87" w:rsidRDefault="004D6659" w:rsidP="004D6659">
      <w:pPr>
        <w:jc w:val="center"/>
        <w:rPr>
          <w:rFonts w:ascii="SimSun" w:eastAsia="SimSun" w:hAnsi="SimSun"/>
          <w:bCs/>
          <w:sz w:val="52"/>
          <w:szCs w:val="52"/>
        </w:rPr>
      </w:pPr>
      <w:r w:rsidRPr="00657F87">
        <w:rPr>
          <w:rFonts w:ascii="方正行楷简体" w:eastAsia="方正行楷简体" w:hint="eastAsia"/>
          <w:bCs/>
          <w:sz w:val="30"/>
          <w:szCs w:val="30"/>
        </w:rPr>
        <w:t>欢 迎 旁 听!</w:t>
      </w:r>
    </w:p>
    <w:bookmarkEnd w:id="0"/>
    <w:p w14:paraId="7DCDF75E" w14:textId="77777777" w:rsidR="004D6659" w:rsidRDefault="004D6659" w:rsidP="004D6659">
      <w:pPr>
        <w:tabs>
          <w:tab w:val="left" w:pos="609"/>
        </w:tabs>
      </w:pPr>
    </w:p>
    <w:sectPr w:rsidR="004D66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12DE57" w14:textId="77777777" w:rsidR="00621B5C" w:rsidRDefault="00621B5C" w:rsidP="0086240E">
      <w:r>
        <w:separator/>
      </w:r>
    </w:p>
  </w:endnote>
  <w:endnote w:type="continuationSeparator" w:id="0">
    <w:p w14:paraId="38CBB02B" w14:textId="77777777" w:rsidR="00621B5C" w:rsidRDefault="00621B5C" w:rsidP="00862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SimSun"/>
    <w:panose1 w:val="02010600030101010101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方正行楷简体">
    <w:altName w:val="SimSun"/>
    <w:charset w:val="86"/>
    <w:family w:val="auto"/>
    <w:pitch w:val="variable"/>
    <w:sig w:usb0="00000001" w:usb1="080E0000" w:usb2="00000010" w:usb3="00000000" w:csb0="00040000" w:csb1="00000000"/>
  </w:font>
  <w:font w:name="等线 Light">
    <w:altName w:val="SimSun"/>
    <w:panose1 w:val="02010600030101010101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BAA599" w14:textId="77777777" w:rsidR="00621B5C" w:rsidRDefault="00621B5C" w:rsidP="0086240E">
      <w:r>
        <w:separator/>
      </w:r>
    </w:p>
  </w:footnote>
  <w:footnote w:type="continuationSeparator" w:id="0">
    <w:p w14:paraId="7041BF0A" w14:textId="77777777" w:rsidR="00621B5C" w:rsidRDefault="00621B5C" w:rsidP="008624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jA0sDQ2tTA1MjBS0lEKTi0uzszPAykwqQUARi0vxywAAAA="/>
  </w:docVars>
  <w:rsids>
    <w:rsidRoot w:val="00AA5A58"/>
    <w:rsid w:val="00003D23"/>
    <w:rsid w:val="0000726D"/>
    <w:rsid w:val="000646AE"/>
    <w:rsid w:val="000D0C85"/>
    <w:rsid w:val="000D6309"/>
    <w:rsid w:val="00132BF1"/>
    <w:rsid w:val="00184CF3"/>
    <w:rsid w:val="001B523D"/>
    <w:rsid w:val="001D6C56"/>
    <w:rsid w:val="00220E19"/>
    <w:rsid w:val="00237EFE"/>
    <w:rsid w:val="00261EC6"/>
    <w:rsid w:val="002E0782"/>
    <w:rsid w:val="003568E8"/>
    <w:rsid w:val="00374C24"/>
    <w:rsid w:val="00392E9F"/>
    <w:rsid w:val="003D043A"/>
    <w:rsid w:val="004836AF"/>
    <w:rsid w:val="00493DA2"/>
    <w:rsid w:val="004C4F8E"/>
    <w:rsid w:val="004D6659"/>
    <w:rsid w:val="00531627"/>
    <w:rsid w:val="00531E3C"/>
    <w:rsid w:val="00550DB3"/>
    <w:rsid w:val="00584EA5"/>
    <w:rsid w:val="005B0AAD"/>
    <w:rsid w:val="005B1C16"/>
    <w:rsid w:val="005C4035"/>
    <w:rsid w:val="00621B5C"/>
    <w:rsid w:val="00642996"/>
    <w:rsid w:val="00656177"/>
    <w:rsid w:val="00680CAF"/>
    <w:rsid w:val="006917E0"/>
    <w:rsid w:val="006A116E"/>
    <w:rsid w:val="006A7104"/>
    <w:rsid w:val="00701153"/>
    <w:rsid w:val="00795643"/>
    <w:rsid w:val="007A5286"/>
    <w:rsid w:val="007E7813"/>
    <w:rsid w:val="007F2289"/>
    <w:rsid w:val="007F3A24"/>
    <w:rsid w:val="0083080F"/>
    <w:rsid w:val="00834063"/>
    <w:rsid w:val="0086240E"/>
    <w:rsid w:val="00883015"/>
    <w:rsid w:val="00883C9B"/>
    <w:rsid w:val="00896D86"/>
    <w:rsid w:val="008B231B"/>
    <w:rsid w:val="008C4764"/>
    <w:rsid w:val="008E1E7E"/>
    <w:rsid w:val="008E46FA"/>
    <w:rsid w:val="008F3F4F"/>
    <w:rsid w:val="0091418F"/>
    <w:rsid w:val="00960D34"/>
    <w:rsid w:val="009832E3"/>
    <w:rsid w:val="0099578D"/>
    <w:rsid w:val="009A01FC"/>
    <w:rsid w:val="009A7513"/>
    <w:rsid w:val="009C0B67"/>
    <w:rsid w:val="009C2C01"/>
    <w:rsid w:val="009C657E"/>
    <w:rsid w:val="009D78EC"/>
    <w:rsid w:val="009E363C"/>
    <w:rsid w:val="009F2D71"/>
    <w:rsid w:val="00A16083"/>
    <w:rsid w:val="00A179F5"/>
    <w:rsid w:val="00A24683"/>
    <w:rsid w:val="00A73BFD"/>
    <w:rsid w:val="00AA5A58"/>
    <w:rsid w:val="00AE2991"/>
    <w:rsid w:val="00AE29CD"/>
    <w:rsid w:val="00AE5E9B"/>
    <w:rsid w:val="00B25A1D"/>
    <w:rsid w:val="00B30EB6"/>
    <w:rsid w:val="00B3256D"/>
    <w:rsid w:val="00B90664"/>
    <w:rsid w:val="00BC7144"/>
    <w:rsid w:val="00BD6807"/>
    <w:rsid w:val="00BE12DB"/>
    <w:rsid w:val="00BE7838"/>
    <w:rsid w:val="00C12186"/>
    <w:rsid w:val="00C27C04"/>
    <w:rsid w:val="00C42A38"/>
    <w:rsid w:val="00C51C85"/>
    <w:rsid w:val="00CA71B1"/>
    <w:rsid w:val="00CC2D61"/>
    <w:rsid w:val="00CE2823"/>
    <w:rsid w:val="00CF7538"/>
    <w:rsid w:val="00D00B4D"/>
    <w:rsid w:val="00D51473"/>
    <w:rsid w:val="00DC2D47"/>
    <w:rsid w:val="00DC6FED"/>
    <w:rsid w:val="00E014C8"/>
    <w:rsid w:val="00E4060C"/>
    <w:rsid w:val="00E51789"/>
    <w:rsid w:val="00EE3943"/>
    <w:rsid w:val="00EE71C6"/>
    <w:rsid w:val="00F15B22"/>
    <w:rsid w:val="00F2515C"/>
    <w:rsid w:val="00F46B70"/>
    <w:rsid w:val="00F8246D"/>
    <w:rsid w:val="00FC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B8E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7144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6240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2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6240E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D6C5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D66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71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0B4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7144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6240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2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6240E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D6C5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D66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71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0B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49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jasmine</dc:creator>
  <cp:keywords/>
  <dc:description/>
  <cp:lastModifiedBy>Windows User</cp:lastModifiedBy>
  <cp:revision>4</cp:revision>
  <cp:lastPrinted>2020-05-14T03:29:00Z</cp:lastPrinted>
  <dcterms:created xsi:type="dcterms:W3CDTF">2020-08-26T07:49:00Z</dcterms:created>
  <dcterms:modified xsi:type="dcterms:W3CDTF">2020-08-26T09:32:00Z</dcterms:modified>
</cp:coreProperties>
</file>